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2F1" w:rsidRDefault="00CD7829">
      <w:r>
        <w:t>Covid-19 vertical transmission search strategies</w:t>
      </w:r>
    </w:p>
    <w:p w:rsidR="00CD7829" w:rsidRDefault="00CD7829"/>
    <w:p w:rsidR="00CD7829" w:rsidRDefault="00CD7829">
      <w:r>
        <w:t>Medline</w:t>
      </w:r>
    </w:p>
    <w:p w:rsidR="00CD7829" w:rsidRDefault="00335AF6">
      <w:r>
        <w:rPr>
          <w:rStyle w:val="dbname"/>
        </w:rPr>
        <w:t xml:space="preserve">Ovid MEDLINE(R) and </w:t>
      </w:r>
      <w:proofErr w:type="spellStart"/>
      <w:r>
        <w:rPr>
          <w:rStyle w:val="dbname"/>
        </w:rPr>
        <w:t>Epub</w:t>
      </w:r>
      <w:proofErr w:type="spellEnd"/>
      <w:r>
        <w:rPr>
          <w:rStyle w:val="dbname"/>
        </w:rPr>
        <w:t xml:space="preserve"> Ahead of Print, In-Process &amp; Other Non-Indexed Citations and Daily </w:t>
      </w:r>
      <w:r>
        <w:rPr>
          <w:rStyle w:val="dbdate"/>
        </w:rPr>
        <w:t>1946 to November 20, 2020</w:t>
      </w: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313"/>
        <w:gridCol w:w="8206"/>
        <w:gridCol w:w="617"/>
      </w:tblGrid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exp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coronavirus/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42999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exp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Coronavirus Infections/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46841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corona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rono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) adj1 (virus* or viral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virinae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,ab,kw,kf</w:t>
            </w:r>
            <w:proofErr w:type="spellEnd"/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2322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ronavirus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ronovirus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ronavirinae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V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53238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"2019-nCoV*" or 2019nCoV* or "19-nCoV*" or 19nCoV* or nCoV2019* or "nCoV-2019*" or nCoV19* or "nCoV-19*" or "COVID-19*" or COVID19* or "COVID-2019*" or COVID2019* or "HCoV-19*" or HCoV19* or "HCoV-2019*" or HCoV2019* or "2019 novel*"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Ncov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 or "n-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v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" or "SARS-CoV-2*" or "SARSCoV-2*" or "SARSCoV2*" or "SARS-CoV2*" or SARSCov19* or "SARS-Cov19*" or "SARSCov-19*" or "SARS-Cov-19*" or SARSCov2019* or "SARS-Cov2019*" or "SARSCov-2019*" or "SARS-Cov-2019*" or SARS2* or "SARS-2*" or SARScoronavirus2* or "SARS-coronavirus-2*" or "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SARScoronavirus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2*" or "SARS coronavirus2*" or SARScoronovirus2* or "SARS-coronovirus-2*" or "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SARScoronovirus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2*" or "SARS coronovirus2*"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vid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72464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respiratory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2 (symptom* or disease* or illness* or condition*) adj5 (Wuhan* or Hubei* or China* or Chinese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08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"seafood market*" or "food market*") adj10 (Wuhan* or Hubei* or China* or Chinese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,ab,kw,kf</w:t>
            </w:r>
            <w:proofErr w:type="spellEnd"/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87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pneumonia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3 (Wuhan* or Hubei* or China* or Chinese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546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outbreak* or wildlife* or pandemic* or epidemic*) adj1 (Wuhan* or Hubei* or China* or Chinese*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,ab,kw,kf</w:t>
            </w:r>
            <w:proofErr w:type="spellEnd"/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26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"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severe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cute respiratory syndrome*"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3747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r/1-10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97766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imit 11 to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yr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="2019 -Current"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78359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Infectious Disease Transmission, Vertical/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6365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(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ransplacental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or "trans-placental" or placental or vertical or "mother-to-child" or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intrauter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 adj3 (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ransmi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 or infect*)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,ab,kw,kf</w:t>
            </w:r>
            <w:proofErr w:type="spellEnd"/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8580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vertical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dj3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infectio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3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ransmi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*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47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MTCT.ti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,ab,kw,kf</w:t>
            </w:r>
            <w:proofErr w:type="spellEnd"/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134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congenital</w:t>
            </w:r>
            <w:proofErr w:type="gram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dj3 infect*).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ti,ab,kw,kf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6002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r/13-17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2739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and/12,18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462 </w:t>
            </w:r>
          </w:p>
        </w:tc>
      </w:tr>
      <w:tr w:rsidR="00335AF6" w:rsidRPr="00335AF6" w:rsidTr="00335AF6">
        <w:trPr>
          <w:tblCellSpacing w:w="0" w:type="dxa"/>
        </w:trPr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imit 19 to </w:t>
            </w:r>
            <w:proofErr w:type="spellStart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>dt</w:t>
            </w:r>
            <w:proofErr w:type="spellEnd"/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=20200701-20201123 </w:t>
            </w:r>
          </w:p>
        </w:tc>
        <w:tc>
          <w:tcPr>
            <w:tcW w:w="0" w:type="auto"/>
            <w:vAlign w:val="center"/>
            <w:hideMark/>
          </w:tcPr>
          <w:p w:rsidR="00335AF6" w:rsidRPr="00335AF6" w:rsidRDefault="00335AF6" w:rsidP="00335A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335AF6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277 </w:t>
            </w:r>
          </w:p>
        </w:tc>
      </w:tr>
    </w:tbl>
    <w:p w:rsidR="00A51142" w:rsidRDefault="00A51142"/>
    <w:p w:rsidR="00CD7829" w:rsidRDefault="00CD7829" w:rsidP="00A51142"/>
    <w:p w:rsidR="00A51142" w:rsidRDefault="00A51142" w:rsidP="00A51142">
      <w:proofErr w:type="spellStart"/>
      <w:r>
        <w:t>Embase</w:t>
      </w:r>
      <w:proofErr w:type="spellEnd"/>
    </w:p>
    <w:p w:rsidR="00A51142" w:rsidRDefault="00092B0E" w:rsidP="00A51142">
      <w:proofErr w:type="spellStart"/>
      <w:r>
        <w:rPr>
          <w:rStyle w:val="dbname"/>
        </w:rPr>
        <w:t>Embase</w:t>
      </w:r>
      <w:proofErr w:type="spellEnd"/>
      <w:r>
        <w:rPr>
          <w:rStyle w:val="dbname"/>
        </w:rPr>
        <w:t xml:space="preserve"> </w:t>
      </w:r>
      <w:r>
        <w:rPr>
          <w:rStyle w:val="dbdate"/>
        </w:rPr>
        <w:t>1974 to 2020 Week 47</w:t>
      </w:r>
    </w:p>
    <w:tbl>
      <w:tblPr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313"/>
        <w:gridCol w:w="8104"/>
        <w:gridCol w:w="719"/>
      </w:tblGrid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lastRenderedPageBreak/>
              <w:t>1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exp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ronavirinae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/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22024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exp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Coronavirus infection/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23593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"coronavirus disease 2019" or "severe acute respiratory syndrome coronavirus 2"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sh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dj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65771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corona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rono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) adj1 (virus* or viral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virinae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ab,kw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821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ronavirus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ronovirus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ronavirinae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V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53608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"2019-nCoV*" or 2019nCoV* or "19-nCoV*" or 19nCoV* or nCoV2019* or "nCoV-2019*" or nCoV19* or "nCoV-19*" or "COVID-19*" or COVID19* or "COVID-2019*" or COVID2019* or "HCoV-19*" or HCoV19* or "HCoV-2019*" or HCoV2019* or "2019 novel*"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Ncov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 or "n-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v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" or "SARS-CoV-2*" or "SARSCoV-2*" or "SARSCoV2*" or "SARS-CoV2*" or SARSCov19* or "SARS-Cov19*" or "SARSCov-19*" or "SARS-Cov-19*" or SARSCov2019* or "SARS-Cov2019*" or "SARSCov-2019*" or "SARS-Cov-2019*" or SARS2* or "SARS-2*" or SARScoronavirus2* or "SARS-coronavirus-2*" or "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SARScoronavirus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2*" or "SARS coronavirus2*" or SARScoronovirus2* or "SARS-coronovirus-2*" or "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SARScoronovirus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2*" or "SARS coronovirus2*"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vid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69840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respiratory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2 (symptom* or disease* or illness* or condition*) adj5 (Wuhan* or Hubei* or China* or Chinese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79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"seafood market*" or "food market*") adj10 (Wuhan* or Hubei* or China* or Chinese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ab,kw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01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pneumonia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3 (Wuhan* or Hubei* or China* or Chinese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599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((outbreak* or wildlife* or pandemic* or epidemic*) adj1 (Wuhan* or Hubei* or China* or Chinese*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Huanan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ab,kw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51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"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severe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cute respiratory syndrome*"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3707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r/1-11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02570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imit 12 to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yr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="2019 -Current"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79183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vertical transmission/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5544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5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(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ransplacental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or "trans-placental" or placental or vertical or "mother-to-child" or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intrauter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 adj3 (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ransmi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 or infect*)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ab,kw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23316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vertical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dj3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infectio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* adj3 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ransmi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*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467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7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MTCT.ti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,ab,kw</w:t>
            </w:r>
            <w:proofErr w:type="spellEnd"/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1666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(</w:t>
            </w:r>
            <w:proofErr w:type="gram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congenital</w:t>
            </w:r>
            <w:proofErr w:type="gram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adj3 infect*).</w:t>
            </w:r>
            <w:proofErr w:type="spellStart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ti,ab,kw</w:t>
            </w:r>
            <w:proofErr w:type="spellEnd"/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.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8128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or/14-18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37591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and/13,19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536 </w:t>
            </w:r>
          </w:p>
        </w:tc>
      </w:tr>
      <w:tr w:rsidR="00092B0E" w:rsidRPr="00092B0E" w:rsidTr="00092B0E">
        <w:trPr>
          <w:tblCellSpacing w:w="0" w:type="dxa"/>
        </w:trPr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limit 20 to dc=20200701-20201123 </w:t>
            </w:r>
          </w:p>
        </w:tc>
        <w:tc>
          <w:tcPr>
            <w:tcW w:w="0" w:type="auto"/>
            <w:vAlign w:val="center"/>
            <w:hideMark/>
          </w:tcPr>
          <w:p w:rsidR="00092B0E" w:rsidRPr="00092B0E" w:rsidRDefault="00092B0E" w:rsidP="00092B0E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092B0E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421 </w:t>
            </w:r>
          </w:p>
        </w:tc>
      </w:tr>
    </w:tbl>
    <w:p w:rsidR="007838C3" w:rsidRDefault="007838C3" w:rsidP="00A51142"/>
    <w:p w:rsidR="00A51142" w:rsidRDefault="007838C3" w:rsidP="007838C3">
      <w:r>
        <w:t>Google Scholar</w:t>
      </w:r>
    </w:p>
    <w:p w:rsidR="00801C34" w:rsidRDefault="007838C3" w:rsidP="007838C3">
      <w:r w:rsidRPr="007838C3">
        <w:t>"COVID-19"|COVID19|2019nCoV|"Corona Virus"|Coronavirus|"</w:t>
      </w:r>
      <w:proofErr w:type="spellStart"/>
      <w:r w:rsidRPr="007838C3">
        <w:t>CoV</w:t>
      </w:r>
      <w:proofErr w:type="spellEnd"/>
      <w:r w:rsidRPr="007838C3">
        <w:t xml:space="preserve"> 2"|CoV2|COVID|nCoV|SARS2|SARSCoV|"SARS-CoV" "vertical </w:t>
      </w:r>
      <w:proofErr w:type="spellStart"/>
      <w:r w:rsidRPr="007838C3">
        <w:t>transmission"|"intrauterine</w:t>
      </w:r>
      <w:proofErr w:type="spellEnd"/>
      <w:r w:rsidRPr="007838C3">
        <w:t xml:space="preserve"> infection"</w:t>
      </w:r>
    </w:p>
    <w:p w:rsidR="00801C34" w:rsidRDefault="00801C34" w:rsidP="00801C34"/>
    <w:p w:rsidR="00801C34" w:rsidRDefault="00801C34" w:rsidP="00801C34">
      <w:r>
        <w:t>Web of Science</w:t>
      </w:r>
    </w:p>
    <w:tbl>
      <w:tblPr>
        <w:tblW w:w="5034" w:type="pct"/>
        <w:tblCellSpacing w:w="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2"/>
        <w:gridCol w:w="85"/>
        <w:gridCol w:w="7961"/>
        <w:gridCol w:w="161"/>
        <w:gridCol w:w="161"/>
        <w:gridCol w:w="356"/>
      </w:tblGrid>
      <w:tr w:rsidR="001132B2" w:rsidTr="00A649D4">
        <w:trPr>
          <w:gridAfter w:val="3"/>
          <w:wAfter w:w="244" w:type="pct"/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7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5" w:tooltip="Click to view the results" w:history="1">
              <w:r w:rsidR="001132B2">
                <w:rPr>
                  <w:rStyle w:val="Hyperlink"/>
                </w:rPr>
                <w:t>25</w:t>
              </w:r>
              <w:r w:rsidR="001132B2">
                <w:rPr>
                  <w:rStyle w:val="Hyperlink"/>
                </w:rPr>
                <w:lastRenderedPageBreak/>
                <w:t>2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lastRenderedPageBreak/>
              <w:t>#16  AND  #10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 xml:space="preserve">Indexes=SCI-EXPANDED, SSCI, A&amp;HCI, CPCI-S, CPCI-SSH, BKCI-S, BKCI-SSH, ESCI </w:t>
            </w:r>
            <w:r>
              <w:lastRenderedPageBreak/>
              <w:t>Timespan=Year to date</w:t>
            </w: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1CD65AC7" wp14:editId="66654361">
                      <wp:extent cx="304800" cy="304800"/>
                      <wp:effectExtent l="0" t="0" r="0" b="0"/>
                      <wp:docPr id="16" name="Rectangle 16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6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4i49wIAABc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6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6" w:tooltip="Click to view the results" w:history="1">
              <w:r w:rsidR="001132B2">
                <w:rPr>
                  <w:rStyle w:val="Hyperlink"/>
                </w:rPr>
                <w:t>1,789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#15  OR  #14  OR  #13  OR  #12  OR  #11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7AE42DFF" wp14:editId="1EC58F2B">
                      <wp:extent cx="304800" cy="304800"/>
                      <wp:effectExtent l="0" t="0" r="0" b="0"/>
                      <wp:docPr id="15" name="Rectangle 15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5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5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7" w:tooltip="Click to view the results" w:history="1">
              <w:r w:rsidR="001132B2">
                <w:rPr>
                  <w:rStyle w:val="Hyperlink"/>
                </w:rPr>
                <w:t>435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congeni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infect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congeni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infect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congeni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infect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congeni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infect*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4C7B05E9" wp14:editId="269E97E2">
                      <wp:extent cx="304800" cy="304800"/>
                      <wp:effectExtent l="0" t="0" r="0" b="0"/>
                      <wp:docPr id="14" name="Rectangle 14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4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xXx9gIAABc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DwbFfH2AgAA&#10;Fw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4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8" w:tooltip="Click to view the results" w:history="1">
              <w:r w:rsidR="001132B2">
                <w:rPr>
                  <w:rStyle w:val="Hyperlink"/>
                </w:rPr>
                <w:t>87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TI=MTCT  OR  AB=MTCT  OR  TS=MTCT  OR  AK=MTCT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F25CC94" wp14:editId="48263211">
                      <wp:extent cx="304800" cy="304800"/>
                      <wp:effectExtent l="0" t="0" r="0" b="0"/>
                      <wp:docPr id="13" name="Rectangle 13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3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3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9" w:tooltip="Click to view the results" w:history="1">
              <w:r w:rsidR="001132B2">
                <w:rPr>
                  <w:rStyle w:val="Hyperlink"/>
                </w:rPr>
                <w:t>49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fectio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fectio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fectio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fectio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16F32396" wp14:editId="08A8DF80">
                      <wp:extent cx="304800" cy="304800"/>
                      <wp:effectExtent l="0" t="0" r="0" b="0"/>
                      <wp:docPr id="12" name="Rectangle 12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2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H3rsiv2AgAA&#10;Fw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2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0" w:tooltip="Click to view the results" w:history="1">
              <w:r w:rsidR="001132B2">
                <w:rPr>
                  <w:rStyle w:val="Hyperlink"/>
                </w:rPr>
                <w:t>1,419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lastRenderedPageBreak/>
              <w:t>TI=((</w:t>
            </w:r>
            <w:proofErr w:type="spellStart"/>
            <w:r>
              <w:rPr>
                <w:rStyle w:val="history-span"/>
              </w:rPr>
              <w:t>transplacental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rans-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other-to-chil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trauter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 OR infect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(</w:t>
            </w:r>
            <w:proofErr w:type="spellStart"/>
            <w:r>
              <w:rPr>
                <w:rStyle w:val="history-span"/>
              </w:rPr>
              <w:t>transplacental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rans-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other-to-chil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trauter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 OR infect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(</w:t>
            </w:r>
            <w:proofErr w:type="spellStart"/>
            <w:r>
              <w:rPr>
                <w:rStyle w:val="history-span"/>
              </w:rPr>
              <w:t>transplacental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rans-</w:t>
            </w:r>
            <w:r>
              <w:rPr>
                <w:rStyle w:val="history-span"/>
              </w:rPr>
              <w:lastRenderedPageBreak/>
              <w:t>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other-to-chil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trauter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 OR infect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(</w:t>
            </w:r>
            <w:proofErr w:type="spellStart"/>
            <w:r>
              <w:rPr>
                <w:rStyle w:val="history-span"/>
              </w:rPr>
              <w:t>transplacental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rans-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lacent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vertical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other-to-chil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intrauter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</w:t>
            </w:r>
            <w:proofErr w:type="spellStart"/>
            <w:r>
              <w:rPr>
                <w:rStyle w:val="history-span"/>
              </w:rPr>
              <w:t>transmi</w:t>
            </w:r>
            <w:proofErr w:type="spellEnd"/>
            <w:r>
              <w:rPr>
                <w:rStyle w:val="history-span"/>
              </w:rPr>
              <w:t>* OR infect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206136D1" wp14:editId="4C80BD8D">
                      <wp:extent cx="304800" cy="304800"/>
                      <wp:effectExtent l="0" t="0" r="0" b="0"/>
                      <wp:docPr id="11" name="Rectangle 11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1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Fmr9gIAABc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H2QWav2AgAA&#10;Fw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1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1" w:tooltip="Click to view the results" w:history="1">
              <w:r w:rsidR="001132B2">
                <w:rPr>
                  <w:rStyle w:val="Hyperlink"/>
                </w:rPr>
                <w:t>2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TI="Vertical  Infectious  Disease  Transmission"  OR  AB="Vertical  Infectious  Disease  Transmission"  OR  TS="Vertical  Infectious  Disease  Transmission"  OR  AK="Vertical  Infectious  Disease  Transmission"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576215B" wp14:editId="2FEA86C9">
                      <wp:extent cx="304800" cy="304800"/>
                      <wp:effectExtent l="0" t="0" r="0" b="0"/>
                      <wp:docPr id="10" name="Rectangle 10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0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y9i9gIAABc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EK7L2L2AgAA&#10;Fw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0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2" w:tooltip="Click to view the results" w:history="1">
              <w:r w:rsidR="001132B2">
                <w:rPr>
                  <w:rStyle w:val="Hyperlink"/>
                </w:rPr>
                <w:t>60,815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#9  OR  #8  OR  #7  OR  #6  OR  #5  OR  #4  OR  #3  OR  #2  OR  #1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71AA8651" wp14:editId="35EFB5E8">
                      <wp:extent cx="304800" cy="304800"/>
                      <wp:effectExtent l="0" t="0" r="0" b="0"/>
                      <wp:docPr id="9" name="Rectangle 9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9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AR29g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DS8BHb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9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3" w:tooltip="Click to view the results" w:history="1">
              <w:r w:rsidR="001132B2">
                <w:rPr>
                  <w:rStyle w:val="Hyperlink"/>
                </w:rPr>
                <w:t>6,357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TI="severe  acute  respiratory  syndrome*"  OR  AB="severe  acute  respiratory  syndrome*"  OR  TS="severe  acute  respiratory  syndrome*"  OR  AK="severe  acute  respiratory  syndrome*"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7182543C" wp14:editId="2FE675F0">
                      <wp:extent cx="304800" cy="304800"/>
                      <wp:effectExtent l="0" t="0" r="0" b="0"/>
                      <wp:docPr id="8" name="Rectangle 8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8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q9l9A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De/q9l9AIAABUG&#10;AAAOAAAAAAAAAAAAAAAAAC4CAABkcnMvZTJvRG9jLnhtbFBLAQItABQABgAIAAAAIQBMoOks2AAA&#10;AAMBAAAPAAAAAAAAAAAAAAAAAE4FAABkcnMvZG93bnJldi54bWxQSwUGAAAAAAQABADzAAAAUwYA&#10;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8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4" w:tooltip="Click to view the results" w:history="1">
              <w:r w:rsidR="001132B2">
                <w:rPr>
                  <w:rStyle w:val="Hyperlink"/>
                </w:rPr>
                <w:t>661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(outbreak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wildlife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andemic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epidemic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(outbreak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wildlife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andemic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epidemic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(outbreak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wildlife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andemic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epidemic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lastRenderedPageBreak/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(outbreak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wildlife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pandemic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epidemic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6A5FF6C8" wp14:editId="7E8B4DE7">
                      <wp:extent cx="304800" cy="304800"/>
                      <wp:effectExtent l="0" t="0" r="0" b="0"/>
                      <wp:docPr id="7" name="Rectangle 7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7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aWC9g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BglpYL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7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5" w:tooltip="Click to view the results" w:history="1">
              <w:r w:rsidR="001132B2">
                <w:rPr>
                  <w:rStyle w:val="Hyperlink"/>
                </w:rPr>
                <w:t>323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pneumoni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pneumoni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pneumoni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pneumoni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3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234CA99" wp14:editId="4E4D3F86">
                      <wp:extent cx="304800" cy="304800"/>
                      <wp:effectExtent l="0" t="0" r="0" b="0"/>
                      <wp:docPr id="6" name="Rectangle 6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6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w6R9g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PJnDpH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6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6" w:tooltip="Click to view the results" w:history="1">
              <w:r w:rsidR="001132B2">
                <w:rPr>
                  <w:rStyle w:val="Hyperlink"/>
                </w:rPr>
                <w:t>66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("sea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0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("sea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0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("sea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0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("sea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food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market*"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0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13D4D8D6" wp14:editId="678F3C18">
                      <wp:extent cx="304800" cy="304800"/>
                      <wp:effectExtent l="0" t="0" r="0" b="0"/>
                      <wp:docPr id="5" name="Rectangle 5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5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Myg86X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5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7" w:tooltip="Click to view the results" w:history="1">
              <w:r w:rsidR="001132B2">
                <w:rPr>
                  <w:rStyle w:val="Hyperlink"/>
                </w:rPr>
                <w:t>100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respiratory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2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symptom* OR disease* OR illness* OR condition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5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respiratory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2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symptom* OR disease* OR illness* OR condition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5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respiratory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2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symptom* OR disease* OR illness* OR condition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5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respiratory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2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(symptom* OR disease* OR illness* OR condition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5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Wuhan* OR Hubei* OR China* OR Chinese* OR </w:t>
            </w:r>
            <w:proofErr w:type="spellStart"/>
            <w:r>
              <w:rPr>
                <w:rStyle w:val="history-span"/>
              </w:rPr>
              <w:t>Huanan</w:t>
            </w:r>
            <w:proofErr w:type="spellEnd"/>
            <w:r>
              <w:rPr>
                <w:rStyle w:val="history-span"/>
              </w:rPr>
              <w:t>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 xml:space="preserve">Indexes=SCI-EXPANDED, SSCI, A&amp;HCI, CPCI-S, CPCI-SSH, BKCI-S, BKCI-SSH, ESCI </w:t>
            </w:r>
            <w:r>
              <w:lastRenderedPageBreak/>
              <w:t>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0DFADF31" wp14:editId="6C510E46">
                      <wp:extent cx="304800" cy="304800"/>
                      <wp:effectExtent l="0" t="0" r="0" b="0"/>
                      <wp:docPr id="4" name="Rectangle 4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4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li29g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CbiWLb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4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8" w:tooltip="Click to view the results" w:history="1">
              <w:r w:rsidR="001132B2">
                <w:rPr>
                  <w:rStyle w:val="Hyperlink"/>
                </w:rPr>
                <w:t>57,078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20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0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2019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ovel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Ncov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-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a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a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a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a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o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o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o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o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id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20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0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2019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ovel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Ncov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-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a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a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a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a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o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o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o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o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id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20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0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2019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ovel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Ncov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-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a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a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a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a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o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o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o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o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id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20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0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-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19nCoV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VID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H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2019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ovel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Ncov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-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</w:t>
            </w:r>
            <w:r>
              <w:rPr>
                <w:rStyle w:val="history-span"/>
              </w:rPr>
              <w:lastRenderedPageBreak/>
              <w:t>Cov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v-2019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a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a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a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a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coronovirus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SARS-coronovirus-2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</w:t>
            </w:r>
            <w:proofErr w:type="spellStart"/>
            <w:r>
              <w:rPr>
                <w:rStyle w:val="history-span"/>
              </w:rPr>
              <w:t>SARScoronovirus</w:t>
            </w:r>
            <w:proofErr w:type="spellEnd"/>
            <w:r>
              <w:rPr>
                <w:rStyle w:val="history-span"/>
              </w:rPr>
              <w:t>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"SARS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coronovirus2*"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id</w:t>
            </w:r>
            <w:proofErr w:type="spellEnd"/>
            <w:r>
              <w:rPr>
                <w:rStyle w:val="history-span"/>
              </w:rPr>
              <w:t>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w:lastRenderedPageBreak/>
              <mc:AlternateContent>
                <mc:Choice Requires="wps">
                  <w:drawing>
                    <wp:inline distT="0" distB="0" distL="0" distR="0" wp14:anchorId="31CF375D" wp14:editId="758BAEBE">
                      <wp:extent cx="304800" cy="304800"/>
                      <wp:effectExtent l="0" t="0" r="0" b="0"/>
                      <wp:docPr id="3" name="Rectangle 3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3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LAuCMz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3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19" w:tooltip="Click to view the results" w:history="1">
              <w:r w:rsidR="001132B2">
                <w:rPr>
                  <w:rStyle w:val="Hyperlink"/>
                </w:rPr>
                <w:t>31,233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coronavirus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virus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avirinae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coronavirus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virus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avirinae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coronavirus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virus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avirinae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coronavirus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virus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avirinae</w:t>
            </w:r>
            <w:proofErr w:type="spellEnd"/>
            <w:r>
              <w:rPr>
                <w:rStyle w:val="history-span"/>
              </w:rPr>
              <w:t>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V</w:t>
            </w:r>
            <w:proofErr w:type="spellEnd"/>
            <w:r>
              <w:rPr>
                <w:rStyle w:val="history-span"/>
              </w:rPr>
              <w:t>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75AC6F14" wp14:editId="732E4940">
                      <wp:extent cx="304800" cy="304800"/>
                      <wp:effectExtent l="0" t="0" r="0" b="0"/>
                      <wp:docPr id="2" name="Rectangle 2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2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Fpso9/2AgAA&#10;FQYAAA4AAAAAAAAAAAAAAAAALgIAAGRycy9lMm9Eb2MueG1sUEsBAi0AFAAGAAgAAAAhAEyg6SzY&#10;AAAAAwEAAA8AAAAAAAAAAAAAAAAAUAUAAGRycy9kb3ducmV2LnhtbFBLBQYAAAAABAAEAPMAAABV&#10;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2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20" w:tooltip="Click to view the results" w:history="1">
              <w:r w:rsidR="001132B2">
                <w:rPr>
                  <w:rStyle w:val="Hyperlink"/>
                </w:rPr>
                <w:t>1,169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history-span"/>
              </w:rPr>
              <w:t>TI=((coron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virus* OR viral* OR </w:t>
            </w:r>
            <w:proofErr w:type="spellStart"/>
            <w:r>
              <w:rPr>
                <w:rStyle w:val="history-span"/>
              </w:rPr>
              <w:t>virinae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B=((coron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virus* OR viral* OR </w:t>
            </w:r>
            <w:proofErr w:type="spellStart"/>
            <w:r>
              <w:rPr>
                <w:rStyle w:val="history-span"/>
              </w:rPr>
              <w:t>virinae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TS=((coron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virus* OR viral* OR </w:t>
            </w:r>
            <w:proofErr w:type="spellStart"/>
            <w:r>
              <w:rPr>
                <w:rStyle w:val="history-span"/>
              </w:rPr>
              <w:t>virinae</w:t>
            </w:r>
            <w:proofErr w:type="spellEnd"/>
            <w:r>
              <w:rPr>
                <w:rStyle w:val="history-span"/>
              </w:rPr>
              <w:t>*) 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AK=((corona*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OR </w:t>
            </w:r>
            <w:r>
              <w:rPr>
                <w:rStyle w:val="d-flex"/>
              </w:rPr>
              <w:t xml:space="preserve"> </w:t>
            </w:r>
            <w:proofErr w:type="spellStart"/>
            <w:r>
              <w:rPr>
                <w:rStyle w:val="history-span"/>
              </w:rPr>
              <w:t>corono</w:t>
            </w:r>
            <w:proofErr w:type="spellEnd"/>
            <w:r>
              <w:rPr>
                <w:rStyle w:val="history-span"/>
              </w:rPr>
              <w:t>*)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>NEAR/1 </w:t>
            </w:r>
            <w:r>
              <w:rPr>
                <w:rStyle w:val="d-flex"/>
              </w:rPr>
              <w:t xml:space="preserve"> </w:t>
            </w:r>
            <w:r>
              <w:rPr>
                <w:rStyle w:val="history-span"/>
              </w:rPr>
              <w:t xml:space="preserve">(virus* OR viral* OR </w:t>
            </w:r>
            <w:proofErr w:type="spellStart"/>
            <w:r>
              <w:rPr>
                <w:rStyle w:val="history-span"/>
              </w:rPr>
              <w:t>virinae</w:t>
            </w:r>
            <w:proofErr w:type="spellEnd"/>
            <w:r>
              <w:rPr>
                <w:rStyle w:val="history-span"/>
              </w:rPr>
              <w:t>*) )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  <w:tr w:rsidR="001132B2" w:rsidTr="00A649D4">
        <w:trPr>
          <w:gridAfter w:val="5"/>
          <w:wAfter w:w="4703" w:type="pct"/>
          <w:tblCellSpacing w:w="22" w:type="dxa"/>
        </w:trPr>
        <w:tc>
          <w:tcPr>
            <w:tcW w:w="225" w:type="pct"/>
            <w:vAlign w:val="center"/>
            <w:hideMark/>
          </w:tcPr>
          <w:p w:rsidR="001132B2" w:rsidRDefault="001132B2">
            <w:pPr>
              <w:rPr>
                <w:sz w:val="24"/>
                <w:szCs w:val="24"/>
              </w:r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inline distT="0" distB="0" distL="0" distR="0" wp14:anchorId="5CFB2125" wp14:editId="29336F05">
                      <wp:extent cx="304800" cy="304800"/>
                      <wp:effectExtent l="0" t="0" r="0" b="0"/>
                      <wp:docPr id="1" name="Rectangle 1" descr="https://images-webofknowledge-com.ezproxy.sussex.ac.uk/WOKRS535R100/images/spacer.gif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Rectangle 1" o:spid="_x0000_s1026" alt="https://images-webofknowledge-com.ezproxy.sussex.ac.uk/WOKRS535R100/images/spacer.gi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1132B2" w:rsidTr="00A649D4">
        <w:trPr>
          <w:tblCellSpacing w:w="22" w:type="dxa"/>
        </w:trPr>
        <w:tc>
          <w:tcPr>
            <w:tcW w:w="225" w:type="pct"/>
            <w:hideMark/>
          </w:tcPr>
          <w:p w:rsidR="001132B2" w:rsidRDefault="001132B2" w:rsidP="001132B2">
            <w:pPr>
              <w:jc w:val="center"/>
              <w:rPr>
                <w:sz w:val="24"/>
                <w:szCs w:val="24"/>
              </w:rPr>
            </w:pPr>
            <w:r>
              <w:t># 1</w:t>
            </w:r>
          </w:p>
        </w:tc>
        <w:tc>
          <w:tcPr>
            <w:tcW w:w="22" w:type="pct"/>
            <w:hideMark/>
          </w:tcPr>
          <w:p w:rsidR="001132B2" w:rsidRDefault="00A649D4" w:rsidP="001132B2">
            <w:pPr>
              <w:jc w:val="center"/>
              <w:rPr>
                <w:sz w:val="24"/>
                <w:szCs w:val="24"/>
              </w:rPr>
            </w:pPr>
            <w:hyperlink r:id="rId21" w:tooltip="Click to view the results" w:history="1">
              <w:r w:rsidR="001132B2">
                <w:rPr>
                  <w:rStyle w:val="Hyperlink"/>
                </w:rPr>
                <w:t>481</w:t>
              </w:r>
            </w:hyperlink>
            <w:r w:rsidR="001132B2">
              <w:t xml:space="preserve"> </w:t>
            </w:r>
          </w:p>
        </w:tc>
        <w:tc>
          <w:tcPr>
            <w:tcW w:w="4390" w:type="pct"/>
            <w:hideMark/>
          </w:tcPr>
          <w:p w:rsidR="001132B2" w:rsidRDefault="001132B2" w:rsidP="001132B2">
            <w:r>
              <w:rPr>
                <w:rStyle w:val="d-flex"/>
              </w:rPr>
              <w:t>TI="Coronavirus  Infections"  OR  AB="Coronavirus  Infections"  OR  TS="Coronavirus  Infections"  OR  AK="Coronavirus  Infections" </w:t>
            </w:r>
            <w:r>
              <w:t xml:space="preserve"> </w:t>
            </w:r>
          </w:p>
          <w:p w:rsidR="001132B2" w:rsidRDefault="001132B2" w:rsidP="001132B2">
            <w:pPr>
              <w:rPr>
                <w:sz w:val="24"/>
                <w:szCs w:val="24"/>
              </w:rPr>
            </w:pPr>
            <w:r>
              <w:t>Indexes=SCI-EXPANDED, SSCI, A&amp;HCI, CPCI-S, CPCI-SSH, BKCI-S, BKCI-SSH, ESCI Timespan=Year to date</w:t>
            </w: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  <w:tc>
          <w:tcPr>
            <w:tcW w:w="65" w:type="pct"/>
            <w:vAlign w:val="center"/>
            <w:hideMark/>
          </w:tcPr>
          <w:p w:rsidR="001132B2" w:rsidRDefault="001132B2">
            <w:pPr>
              <w:rPr>
                <w:sz w:val="20"/>
                <w:szCs w:val="20"/>
              </w:rPr>
            </w:pPr>
          </w:p>
        </w:tc>
      </w:tr>
    </w:tbl>
    <w:p w:rsidR="00862101" w:rsidRDefault="00862101" w:rsidP="00801C34"/>
    <w:p w:rsidR="00801C34" w:rsidRDefault="00862101" w:rsidP="00862101">
      <w:r>
        <w:t>TRIP databas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8"/>
        <w:gridCol w:w="8708"/>
      </w:tblGrid>
      <w:tr w:rsidR="00862101" w:rsidRPr="00862101" w:rsidTr="00862101">
        <w:trPr>
          <w:tblCellSpacing w:w="15" w:type="dxa"/>
        </w:trPr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2" w:tooltip="Add to search box above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#10</w:t>
              </w:r>
            </w:hyperlink>
          </w:p>
        </w:tc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3" w:tooltip="Redo this search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#5 AND (#8 OR #9)</w:t>
              </w:r>
            </w:hyperlink>
          </w:p>
        </w:tc>
      </w:tr>
      <w:tr w:rsidR="00862101" w:rsidRPr="00862101" w:rsidTr="00862101">
        <w:trPr>
          <w:tblCellSpacing w:w="15" w:type="dxa"/>
        </w:trPr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4" w:tooltip="Add to search box above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#9</w:t>
              </w:r>
            </w:hyperlink>
          </w:p>
        </w:tc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5" w:tooltip="Redo this search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"infect*"~3 (</w:t>
              </w:r>
              <w:proofErr w:type="spellStart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transplacental</w:t>
              </w:r>
              <w:proofErr w:type="spellEnd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 xml:space="preserve"> or "trans-placental" or placental or vertical or "mother-to-child" or </w:t>
              </w:r>
              <w:proofErr w:type="spellStart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intrauter</w:t>
              </w:r>
              <w:proofErr w:type="spellEnd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*)</w:t>
              </w:r>
            </w:hyperlink>
          </w:p>
        </w:tc>
      </w:tr>
      <w:tr w:rsidR="00862101" w:rsidRPr="00862101" w:rsidTr="00862101">
        <w:trPr>
          <w:tblCellSpacing w:w="15" w:type="dxa"/>
        </w:trPr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6" w:tooltip="Add to search box above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#8</w:t>
              </w:r>
            </w:hyperlink>
          </w:p>
        </w:tc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7" w:tooltip="Redo this search" w:history="1"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"</w:t>
              </w:r>
              <w:proofErr w:type="spellStart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transmi</w:t>
              </w:r>
              <w:proofErr w:type="spellEnd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*"~3 (</w:t>
              </w:r>
              <w:proofErr w:type="spellStart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transplacental</w:t>
              </w:r>
              <w:proofErr w:type="spellEnd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 xml:space="preserve"> or "trans-placental" or placental or vertical or "mother-to-child" or </w:t>
              </w:r>
              <w:proofErr w:type="spellStart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intrauter</w:t>
              </w:r>
              <w:proofErr w:type="spellEnd"/>
              <w:r w:rsidR="00862101" w:rsidRPr="00862101">
                <w:rPr>
                  <w:rFonts w:eastAsia="Times New Roman" w:cs="Times New Roman"/>
                  <w:color w:val="0000FF"/>
                  <w:u w:val="single"/>
                  <w:lang w:eastAsia="en-GB"/>
                </w:rPr>
                <w:t>*)</w:t>
              </w:r>
            </w:hyperlink>
          </w:p>
        </w:tc>
      </w:tr>
      <w:tr w:rsidR="00862101" w:rsidRPr="00862101" w:rsidTr="00862101">
        <w:trPr>
          <w:tblCellSpacing w:w="15" w:type="dxa"/>
        </w:trPr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8" w:tooltip="Add to search box above" w:history="1">
              <w:r w:rsidR="00862101" w:rsidRPr="00862101">
                <w:rPr>
                  <w:rStyle w:val="Hyperlink"/>
                  <w:rFonts w:eastAsia="Times New Roman" w:cs="Times New Roman"/>
                  <w:lang w:eastAsia="en-GB"/>
                </w:rPr>
                <w:t>#5</w:t>
              </w:r>
            </w:hyperlink>
          </w:p>
        </w:tc>
        <w:tc>
          <w:tcPr>
            <w:tcW w:w="0" w:type="auto"/>
            <w:vAlign w:val="center"/>
            <w:hideMark/>
          </w:tcPr>
          <w:p w:rsidR="00862101" w:rsidRPr="00862101" w:rsidRDefault="00A649D4" w:rsidP="00862101">
            <w:pPr>
              <w:spacing w:after="0" w:line="240" w:lineRule="auto"/>
              <w:rPr>
                <w:rFonts w:eastAsia="Times New Roman" w:cs="Times New Roman"/>
                <w:lang w:eastAsia="en-GB"/>
              </w:rPr>
            </w:pPr>
            <w:hyperlink r:id="rId29" w:tooltip="Redo this search" w:history="1">
              <w:r w:rsidR="00862101" w:rsidRPr="00862101">
                <w:rPr>
                  <w:rStyle w:val="Hyperlink"/>
                  <w:rFonts w:eastAsia="Times New Roman" w:cs="Times New Roman"/>
                  <w:lang w:eastAsia="en-GB"/>
                </w:rPr>
                <w:t>(covid-19 or "</w:t>
              </w:r>
              <w:proofErr w:type="spellStart"/>
              <w:r w:rsidR="00862101" w:rsidRPr="00862101">
                <w:rPr>
                  <w:rStyle w:val="Hyperlink"/>
                  <w:rFonts w:eastAsia="Times New Roman" w:cs="Times New Roman"/>
                  <w:lang w:eastAsia="en-GB"/>
                </w:rPr>
                <w:t>covid</w:t>
              </w:r>
              <w:proofErr w:type="spellEnd"/>
              <w:r w:rsidR="00862101" w:rsidRPr="00862101">
                <w:rPr>
                  <w:rStyle w:val="Hyperlink"/>
                  <w:rFonts w:eastAsia="Times New Roman" w:cs="Times New Roman"/>
                  <w:lang w:eastAsia="en-GB"/>
                </w:rPr>
                <w:t xml:space="preserve"> 19" or "novel coronavirus" or "SARS-CoV2*")</w:t>
              </w:r>
            </w:hyperlink>
          </w:p>
        </w:tc>
      </w:tr>
    </w:tbl>
    <w:p w:rsidR="00E46C71" w:rsidRDefault="00E46C71" w:rsidP="00862101"/>
    <w:p w:rsidR="00862101" w:rsidRDefault="00E46C71" w:rsidP="00E46C71">
      <w:r>
        <w:t>Cochrane COVID-19 Study Register</w:t>
      </w:r>
    </w:p>
    <w:p w:rsidR="00DD57C1" w:rsidRDefault="00E427AE" w:rsidP="00E46C71">
      <w:r>
        <w:t>[</w:t>
      </w:r>
      <w:proofErr w:type="spellStart"/>
      <w:proofErr w:type="gramStart"/>
      <w:r>
        <w:t>transmiss</w:t>
      </w:r>
      <w:proofErr w:type="spellEnd"/>
      <w:proofErr w:type="gramEnd"/>
      <w:r>
        <w:t>* or infect*] AND [</w:t>
      </w:r>
      <w:proofErr w:type="spellStart"/>
      <w:r w:rsidR="00E46C71">
        <w:t>transplacental</w:t>
      </w:r>
      <w:proofErr w:type="spellEnd"/>
      <w:r w:rsidR="00E46C71">
        <w:t xml:space="preserve"> or "trans-placental" or placental or vertical or </w:t>
      </w:r>
      <w:r>
        <w:t xml:space="preserve">"mother-to-child" or </w:t>
      </w:r>
      <w:proofErr w:type="spellStart"/>
      <w:r>
        <w:t>intrauter</w:t>
      </w:r>
      <w:proofErr w:type="spellEnd"/>
      <w:r>
        <w:t>*] AND 1 Jul '20 - 23 Nov '20</w:t>
      </w:r>
    </w:p>
    <w:p w:rsidR="00DD57C1" w:rsidRDefault="00DD57C1" w:rsidP="00DD57C1"/>
    <w:p w:rsidR="00E46C71" w:rsidRDefault="00DD57C1" w:rsidP="00DD57C1">
      <w:r>
        <w:t>PubMed</w:t>
      </w:r>
    </w:p>
    <w:p w:rsidR="00DD57C1" w:rsidRDefault="003B4CDD" w:rsidP="00DD57C1">
      <w:r w:rsidRPr="003B4CDD">
        <w:t>(((((coronavirus[Mesh]) OR ("Coronavirus Infections"[Mesh]) OR (((corona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corono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 AND (virus*[</w:t>
      </w:r>
      <w:proofErr w:type="spellStart"/>
      <w:r w:rsidRPr="003B4CDD">
        <w:t>tiab</w:t>
      </w:r>
      <w:proofErr w:type="spellEnd"/>
      <w:r w:rsidRPr="003B4CDD">
        <w:t>] OR viral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virinae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)) OR ((coronavirus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coronovirus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coronavirinae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CoV</w:t>
      </w:r>
      <w:proofErr w:type="spellEnd"/>
      <w:r w:rsidRPr="003B4CDD">
        <w:t>[</w:t>
      </w:r>
      <w:proofErr w:type="spellStart"/>
      <w:r w:rsidRPr="003B4CDD">
        <w:t>tiab</w:t>
      </w:r>
      <w:proofErr w:type="spellEnd"/>
      <w:r w:rsidRPr="003B4CDD">
        <w:t>])) OR ((2019-nCoV*[</w:t>
      </w:r>
      <w:proofErr w:type="spellStart"/>
      <w:r w:rsidRPr="003B4CDD">
        <w:t>tiab</w:t>
      </w:r>
      <w:proofErr w:type="spellEnd"/>
      <w:r w:rsidRPr="003B4CDD">
        <w:t>] OR 2019nCoV*[</w:t>
      </w:r>
      <w:proofErr w:type="spellStart"/>
      <w:r w:rsidRPr="003B4CDD">
        <w:t>tiab</w:t>
      </w:r>
      <w:proofErr w:type="spellEnd"/>
      <w:r w:rsidRPr="003B4CDD">
        <w:t>] OR 19-nCoV*[</w:t>
      </w:r>
      <w:proofErr w:type="spellStart"/>
      <w:r w:rsidRPr="003B4CDD">
        <w:t>tiab</w:t>
      </w:r>
      <w:proofErr w:type="spellEnd"/>
      <w:r w:rsidRPr="003B4CDD">
        <w:t>] OR 19nCoV*[</w:t>
      </w:r>
      <w:proofErr w:type="spellStart"/>
      <w:r w:rsidRPr="003B4CDD">
        <w:t>tiab</w:t>
      </w:r>
      <w:proofErr w:type="spellEnd"/>
      <w:r w:rsidRPr="003B4CDD">
        <w:t>] OR nCoV2019*[</w:t>
      </w:r>
      <w:proofErr w:type="spellStart"/>
      <w:r w:rsidRPr="003B4CDD">
        <w:t>tiab</w:t>
      </w:r>
      <w:proofErr w:type="spellEnd"/>
      <w:r w:rsidRPr="003B4CDD">
        <w:t>] OR nCoV-2019*[</w:t>
      </w:r>
      <w:proofErr w:type="spellStart"/>
      <w:r w:rsidRPr="003B4CDD">
        <w:t>tiab</w:t>
      </w:r>
      <w:proofErr w:type="spellEnd"/>
      <w:r w:rsidRPr="003B4CDD">
        <w:t>] OR nCoV19*[</w:t>
      </w:r>
      <w:proofErr w:type="spellStart"/>
      <w:r w:rsidRPr="003B4CDD">
        <w:t>tiab</w:t>
      </w:r>
      <w:proofErr w:type="spellEnd"/>
      <w:r w:rsidRPr="003B4CDD">
        <w:t>] OR nCoV-19*[</w:t>
      </w:r>
      <w:proofErr w:type="spellStart"/>
      <w:r w:rsidRPr="003B4CDD">
        <w:t>tiab</w:t>
      </w:r>
      <w:proofErr w:type="spellEnd"/>
      <w:r w:rsidRPr="003B4CDD">
        <w:t>] OR COVID-19*[</w:t>
      </w:r>
      <w:proofErr w:type="spellStart"/>
      <w:r w:rsidRPr="003B4CDD">
        <w:t>tiab</w:t>
      </w:r>
      <w:proofErr w:type="spellEnd"/>
      <w:r w:rsidRPr="003B4CDD">
        <w:t>] OR COVID19*[</w:t>
      </w:r>
      <w:proofErr w:type="spellStart"/>
      <w:r w:rsidRPr="003B4CDD">
        <w:t>tiab</w:t>
      </w:r>
      <w:proofErr w:type="spellEnd"/>
      <w:r w:rsidRPr="003B4CDD">
        <w:t>] OR COVID-2019*[</w:t>
      </w:r>
      <w:proofErr w:type="spellStart"/>
      <w:r w:rsidRPr="003B4CDD">
        <w:t>tiab</w:t>
      </w:r>
      <w:proofErr w:type="spellEnd"/>
      <w:r w:rsidRPr="003B4CDD">
        <w:t>] OR COVID2019*[</w:t>
      </w:r>
      <w:proofErr w:type="spellStart"/>
      <w:r w:rsidRPr="003B4CDD">
        <w:t>tiab</w:t>
      </w:r>
      <w:proofErr w:type="spellEnd"/>
      <w:r w:rsidRPr="003B4CDD">
        <w:t>] OR HCoV-19*[</w:t>
      </w:r>
      <w:proofErr w:type="spellStart"/>
      <w:r w:rsidRPr="003B4CDD">
        <w:t>tiab</w:t>
      </w:r>
      <w:proofErr w:type="spellEnd"/>
      <w:r w:rsidRPr="003B4CDD">
        <w:t>] OR HCoV19*[</w:t>
      </w:r>
      <w:proofErr w:type="spellStart"/>
      <w:r w:rsidRPr="003B4CDD">
        <w:t>tiab</w:t>
      </w:r>
      <w:proofErr w:type="spellEnd"/>
      <w:r w:rsidRPr="003B4CDD">
        <w:t>] OR HCoV-2019*[</w:t>
      </w:r>
      <w:proofErr w:type="spellStart"/>
      <w:r w:rsidRPr="003B4CDD">
        <w:t>tiab</w:t>
      </w:r>
      <w:proofErr w:type="spellEnd"/>
      <w:r w:rsidRPr="003B4CDD">
        <w:t>] OR HCoV2019*[</w:t>
      </w:r>
      <w:proofErr w:type="spellStart"/>
      <w:r w:rsidRPr="003B4CDD">
        <w:t>tiab</w:t>
      </w:r>
      <w:proofErr w:type="spellEnd"/>
      <w:r w:rsidRPr="003B4CDD">
        <w:t>] OR "2019 novel*"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Ncov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 OR n-</w:t>
      </w:r>
      <w:proofErr w:type="spellStart"/>
      <w:r w:rsidRPr="003B4CDD">
        <w:t>cov</w:t>
      </w:r>
      <w:proofErr w:type="spellEnd"/>
      <w:r w:rsidRPr="003B4CDD">
        <w:t>[</w:t>
      </w:r>
      <w:proofErr w:type="spellStart"/>
      <w:r w:rsidRPr="003B4CDD">
        <w:t>tiab</w:t>
      </w:r>
      <w:proofErr w:type="spellEnd"/>
      <w:r w:rsidRPr="003B4CDD">
        <w:t>] OR SARS-CoV-2*[</w:t>
      </w:r>
      <w:proofErr w:type="spellStart"/>
      <w:r w:rsidRPr="003B4CDD">
        <w:t>tiab</w:t>
      </w:r>
      <w:proofErr w:type="spellEnd"/>
      <w:r w:rsidRPr="003B4CDD">
        <w:t>] OR SARSCoV-2*[</w:t>
      </w:r>
      <w:proofErr w:type="spellStart"/>
      <w:r w:rsidRPr="003B4CDD">
        <w:t>tiab</w:t>
      </w:r>
      <w:proofErr w:type="spellEnd"/>
      <w:r w:rsidRPr="003B4CDD">
        <w:t>] OR SARSCoV2*[</w:t>
      </w:r>
      <w:proofErr w:type="spellStart"/>
      <w:r w:rsidRPr="003B4CDD">
        <w:t>tiab</w:t>
      </w:r>
      <w:proofErr w:type="spellEnd"/>
      <w:r w:rsidRPr="003B4CDD">
        <w:t>] OR SARS-CoV2*[</w:t>
      </w:r>
      <w:proofErr w:type="spellStart"/>
      <w:r w:rsidRPr="003B4CDD">
        <w:t>tiab</w:t>
      </w:r>
      <w:proofErr w:type="spellEnd"/>
      <w:r w:rsidRPr="003B4CDD">
        <w:t>] OR SARSCov19*[</w:t>
      </w:r>
      <w:proofErr w:type="spellStart"/>
      <w:r w:rsidRPr="003B4CDD">
        <w:t>tiab</w:t>
      </w:r>
      <w:proofErr w:type="spellEnd"/>
      <w:r w:rsidRPr="003B4CDD">
        <w:t>] OR SARS-Cov19*[</w:t>
      </w:r>
      <w:proofErr w:type="spellStart"/>
      <w:r w:rsidRPr="003B4CDD">
        <w:t>tiab</w:t>
      </w:r>
      <w:proofErr w:type="spellEnd"/>
      <w:r w:rsidRPr="003B4CDD">
        <w:t>] OR SARSCov-19*[</w:t>
      </w:r>
      <w:proofErr w:type="spellStart"/>
      <w:r w:rsidRPr="003B4CDD">
        <w:t>tiab</w:t>
      </w:r>
      <w:proofErr w:type="spellEnd"/>
      <w:r w:rsidRPr="003B4CDD">
        <w:t>] OR SARS-Cov-19*[</w:t>
      </w:r>
      <w:proofErr w:type="spellStart"/>
      <w:r w:rsidRPr="003B4CDD">
        <w:t>tiab</w:t>
      </w:r>
      <w:proofErr w:type="spellEnd"/>
      <w:r w:rsidRPr="003B4CDD">
        <w:t>] OR SARSCov2019*[</w:t>
      </w:r>
      <w:proofErr w:type="spellStart"/>
      <w:r w:rsidRPr="003B4CDD">
        <w:t>tiab</w:t>
      </w:r>
      <w:proofErr w:type="spellEnd"/>
      <w:r w:rsidRPr="003B4CDD">
        <w:t>] OR SARS-Cov2019*[</w:t>
      </w:r>
      <w:proofErr w:type="spellStart"/>
      <w:r w:rsidRPr="003B4CDD">
        <w:t>tiab</w:t>
      </w:r>
      <w:proofErr w:type="spellEnd"/>
      <w:r w:rsidRPr="003B4CDD">
        <w:t>] OR SARSCov-2019*[</w:t>
      </w:r>
      <w:proofErr w:type="spellStart"/>
      <w:r w:rsidRPr="003B4CDD">
        <w:t>tiab</w:t>
      </w:r>
      <w:proofErr w:type="spellEnd"/>
      <w:r w:rsidRPr="003B4CDD">
        <w:t>] OR SARS-Cov-2019*[</w:t>
      </w:r>
      <w:proofErr w:type="spellStart"/>
      <w:r w:rsidRPr="003B4CDD">
        <w:t>tiab</w:t>
      </w:r>
      <w:proofErr w:type="spellEnd"/>
      <w:r w:rsidRPr="003B4CDD">
        <w:t>] OR SARS2*[</w:t>
      </w:r>
      <w:proofErr w:type="spellStart"/>
      <w:r w:rsidRPr="003B4CDD">
        <w:t>tiab</w:t>
      </w:r>
      <w:proofErr w:type="spellEnd"/>
      <w:r w:rsidRPr="003B4CDD">
        <w:t>] OR SARS-2*[</w:t>
      </w:r>
      <w:proofErr w:type="spellStart"/>
      <w:r w:rsidRPr="003B4CDD">
        <w:t>tiab</w:t>
      </w:r>
      <w:proofErr w:type="spellEnd"/>
      <w:r w:rsidRPr="003B4CDD">
        <w:t>] OR SARScoronavirus2*[</w:t>
      </w:r>
      <w:proofErr w:type="spellStart"/>
      <w:r w:rsidRPr="003B4CDD">
        <w:t>tiab</w:t>
      </w:r>
      <w:proofErr w:type="spellEnd"/>
      <w:r w:rsidRPr="003B4CDD">
        <w:t>] OR SARS-coronavirus-2*[</w:t>
      </w:r>
      <w:proofErr w:type="spellStart"/>
      <w:r w:rsidRPr="003B4CDD">
        <w:t>tiab</w:t>
      </w:r>
      <w:proofErr w:type="spellEnd"/>
      <w:r w:rsidRPr="003B4CDD">
        <w:t>] OR "</w:t>
      </w:r>
      <w:proofErr w:type="spellStart"/>
      <w:r w:rsidRPr="003B4CDD">
        <w:t>SARScoronavirus</w:t>
      </w:r>
      <w:proofErr w:type="spellEnd"/>
      <w:r w:rsidRPr="003B4CDD">
        <w:t xml:space="preserve"> 2*"[</w:t>
      </w:r>
      <w:proofErr w:type="spellStart"/>
      <w:r w:rsidRPr="003B4CDD">
        <w:t>tiab</w:t>
      </w:r>
      <w:proofErr w:type="spellEnd"/>
      <w:r w:rsidRPr="003B4CDD">
        <w:t>] OR "SARS coronavirus2*"[</w:t>
      </w:r>
      <w:proofErr w:type="spellStart"/>
      <w:r w:rsidRPr="003B4CDD">
        <w:t>tiab</w:t>
      </w:r>
      <w:proofErr w:type="spellEnd"/>
      <w:r w:rsidRPr="003B4CDD">
        <w:t>] OR SARScoronovirus2*[</w:t>
      </w:r>
      <w:proofErr w:type="spellStart"/>
      <w:r w:rsidRPr="003B4CDD">
        <w:t>tiab</w:t>
      </w:r>
      <w:proofErr w:type="spellEnd"/>
      <w:r w:rsidRPr="003B4CDD">
        <w:t>] OR SARS-coronovirus-2*[</w:t>
      </w:r>
      <w:proofErr w:type="spellStart"/>
      <w:r w:rsidRPr="003B4CDD">
        <w:t>tiab</w:t>
      </w:r>
      <w:proofErr w:type="spellEnd"/>
      <w:r w:rsidRPr="003B4CDD">
        <w:t>] OR "</w:t>
      </w:r>
      <w:proofErr w:type="spellStart"/>
      <w:r w:rsidRPr="003B4CDD">
        <w:t>SARScoronovirus</w:t>
      </w:r>
      <w:proofErr w:type="spellEnd"/>
      <w:r w:rsidRPr="003B4CDD">
        <w:t xml:space="preserve"> 2*"[</w:t>
      </w:r>
      <w:proofErr w:type="spellStart"/>
      <w:r w:rsidRPr="003B4CDD">
        <w:t>tiab</w:t>
      </w:r>
      <w:proofErr w:type="spellEnd"/>
      <w:r w:rsidRPr="003B4CDD">
        <w:t>] OR "SARS coronovirus2*"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covid</w:t>
      </w:r>
      <w:proofErr w:type="spellEnd"/>
      <w:r w:rsidRPr="003B4CDD">
        <w:t>[</w:t>
      </w:r>
      <w:proofErr w:type="spellStart"/>
      <w:r w:rsidRPr="003B4CDD">
        <w:t>tiab</w:t>
      </w:r>
      <w:proofErr w:type="spellEnd"/>
      <w:r w:rsidRPr="003B4CDD">
        <w:t>])) OR ((respiratory*[</w:t>
      </w:r>
      <w:proofErr w:type="spellStart"/>
      <w:r w:rsidRPr="003B4CDD">
        <w:t>tiab</w:t>
      </w:r>
      <w:proofErr w:type="spellEnd"/>
      <w:r w:rsidRPr="003B4CDD">
        <w:t>] AND (symptom*[</w:t>
      </w:r>
      <w:proofErr w:type="spellStart"/>
      <w:r w:rsidRPr="003B4CDD">
        <w:t>tiab</w:t>
      </w:r>
      <w:proofErr w:type="spellEnd"/>
      <w:r w:rsidRPr="003B4CDD">
        <w:t>] OR disease*[</w:t>
      </w:r>
      <w:proofErr w:type="spellStart"/>
      <w:r w:rsidRPr="003B4CDD">
        <w:t>tiab</w:t>
      </w:r>
      <w:proofErr w:type="spellEnd"/>
      <w:r w:rsidRPr="003B4CDD">
        <w:t>] OR illness*[</w:t>
      </w:r>
      <w:proofErr w:type="spellStart"/>
      <w:r w:rsidRPr="003B4CDD">
        <w:t>tiab</w:t>
      </w:r>
      <w:proofErr w:type="spellEnd"/>
      <w:r w:rsidRPr="003B4CDD">
        <w:t>] OR condition*[</w:t>
      </w:r>
      <w:proofErr w:type="spellStart"/>
      <w:r w:rsidRPr="003B4CDD">
        <w:t>tiab</w:t>
      </w:r>
      <w:proofErr w:type="spellEnd"/>
      <w:r w:rsidRPr="003B4CDD">
        <w:t>]) AND (Wuhan*[</w:t>
      </w:r>
      <w:proofErr w:type="spellStart"/>
      <w:r w:rsidRPr="003B4CDD">
        <w:t>tiab</w:t>
      </w:r>
      <w:proofErr w:type="spellEnd"/>
      <w:r w:rsidRPr="003B4CDD">
        <w:t>] OR Hubei*[</w:t>
      </w:r>
      <w:proofErr w:type="spellStart"/>
      <w:r w:rsidRPr="003B4CDD">
        <w:t>tiab</w:t>
      </w:r>
      <w:proofErr w:type="spellEnd"/>
      <w:r w:rsidRPr="003B4CDD">
        <w:t>] OR China*[</w:t>
      </w:r>
      <w:proofErr w:type="spellStart"/>
      <w:r w:rsidRPr="003B4CDD">
        <w:t>tiab</w:t>
      </w:r>
      <w:proofErr w:type="spellEnd"/>
      <w:r w:rsidRPr="003B4CDD">
        <w:t>] OR Chinese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Huanan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)) OR ((("seafood market*"[</w:t>
      </w:r>
      <w:proofErr w:type="spellStart"/>
      <w:r w:rsidRPr="003B4CDD">
        <w:t>tiab</w:t>
      </w:r>
      <w:proofErr w:type="spellEnd"/>
      <w:r w:rsidRPr="003B4CDD">
        <w:t>] OR "food market*"[</w:t>
      </w:r>
      <w:proofErr w:type="spellStart"/>
      <w:r w:rsidRPr="003B4CDD">
        <w:t>tiab</w:t>
      </w:r>
      <w:proofErr w:type="spellEnd"/>
      <w:r w:rsidRPr="003B4CDD">
        <w:t>]) AND (Wuhan*[</w:t>
      </w:r>
      <w:proofErr w:type="spellStart"/>
      <w:r w:rsidRPr="003B4CDD">
        <w:t>tiab</w:t>
      </w:r>
      <w:proofErr w:type="spellEnd"/>
      <w:r w:rsidRPr="003B4CDD">
        <w:t>] OR Hubei*[</w:t>
      </w:r>
      <w:proofErr w:type="spellStart"/>
      <w:r w:rsidRPr="003B4CDD">
        <w:t>tiab</w:t>
      </w:r>
      <w:proofErr w:type="spellEnd"/>
      <w:r w:rsidRPr="003B4CDD">
        <w:t>] OR China*[</w:t>
      </w:r>
      <w:proofErr w:type="spellStart"/>
      <w:r w:rsidRPr="003B4CDD">
        <w:t>tiab</w:t>
      </w:r>
      <w:proofErr w:type="spellEnd"/>
      <w:r w:rsidRPr="003B4CDD">
        <w:t>] OR Chinese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Huanan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)) OR ((pneumonia*[</w:t>
      </w:r>
      <w:proofErr w:type="spellStart"/>
      <w:r w:rsidRPr="003B4CDD">
        <w:t>tiab</w:t>
      </w:r>
      <w:proofErr w:type="spellEnd"/>
      <w:r w:rsidRPr="003B4CDD">
        <w:t>] AND (Wuhan*[</w:t>
      </w:r>
      <w:proofErr w:type="spellStart"/>
      <w:r w:rsidRPr="003B4CDD">
        <w:t>tiab</w:t>
      </w:r>
      <w:proofErr w:type="spellEnd"/>
      <w:r w:rsidRPr="003B4CDD">
        <w:t>] OR Hubei*[</w:t>
      </w:r>
      <w:proofErr w:type="spellStart"/>
      <w:r w:rsidRPr="003B4CDD">
        <w:t>tiab</w:t>
      </w:r>
      <w:proofErr w:type="spellEnd"/>
      <w:r w:rsidRPr="003B4CDD">
        <w:t>] OR China*[</w:t>
      </w:r>
      <w:proofErr w:type="spellStart"/>
      <w:r w:rsidRPr="003B4CDD">
        <w:t>tiab</w:t>
      </w:r>
      <w:proofErr w:type="spellEnd"/>
      <w:r w:rsidRPr="003B4CDD">
        <w:t>] OR Chinese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Huanan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)) OR (((outbreak*[</w:t>
      </w:r>
      <w:proofErr w:type="spellStart"/>
      <w:r w:rsidRPr="003B4CDD">
        <w:t>tiab</w:t>
      </w:r>
      <w:proofErr w:type="spellEnd"/>
      <w:r w:rsidRPr="003B4CDD">
        <w:t>] OR wildlife*[</w:t>
      </w:r>
      <w:proofErr w:type="spellStart"/>
      <w:r w:rsidRPr="003B4CDD">
        <w:t>tiab</w:t>
      </w:r>
      <w:proofErr w:type="spellEnd"/>
      <w:r w:rsidRPr="003B4CDD">
        <w:t>] OR pandemic*[</w:t>
      </w:r>
      <w:proofErr w:type="spellStart"/>
      <w:r w:rsidRPr="003B4CDD">
        <w:t>tiab</w:t>
      </w:r>
      <w:proofErr w:type="spellEnd"/>
      <w:r w:rsidRPr="003B4CDD">
        <w:t>] OR epidemic*[</w:t>
      </w:r>
      <w:proofErr w:type="spellStart"/>
      <w:r w:rsidRPr="003B4CDD">
        <w:t>tiab</w:t>
      </w:r>
      <w:proofErr w:type="spellEnd"/>
      <w:r w:rsidRPr="003B4CDD">
        <w:t>]) AND (Wuhan*[</w:t>
      </w:r>
      <w:proofErr w:type="spellStart"/>
      <w:r w:rsidRPr="003B4CDD">
        <w:t>tiab</w:t>
      </w:r>
      <w:proofErr w:type="spellEnd"/>
      <w:r w:rsidRPr="003B4CDD">
        <w:t>] OR Hubei*[</w:t>
      </w:r>
      <w:proofErr w:type="spellStart"/>
      <w:r w:rsidRPr="003B4CDD">
        <w:t>tiab</w:t>
      </w:r>
      <w:proofErr w:type="spellEnd"/>
      <w:r w:rsidRPr="003B4CDD">
        <w:t>] OR China*[</w:t>
      </w:r>
      <w:proofErr w:type="spellStart"/>
      <w:r w:rsidRPr="003B4CDD">
        <w:t>tiab</w:t>
      </w:r>
      <w:proofErr w:type="spellEnd"/>
      <w:r w:rsidRPr="003B4CDD">
        <w:t>] OR Chinese*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Huanan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)) OR ("severe acute respiratory syndrome*"[</w:t>
      </w:r>
      <w:proofErr w:type="spellStart"/>
      <w:r w:rsidRPr="003B4CDD">
        <w:t>tiab</w:t>
      </w:r>
      <w:proofErr w:type="spellEnd"/>
      <w:r w:rsidRPr="003B4CDD">
        <w:t>])) AND (("2019/11/01"[Date - Entry] : "3000"[Date - Entry]))) AND (("Infectious Disease Transmission, Vertical"[</w:t>
      </w:r>
      <w:proofErr w:type="spellStart"/>
      <w:r w:rsidRPr="003B4CDD">
        <w:t>Mesh:NoExp</w:t>
      </w:r>
      <w:proofErr w:type="spellEnd"/>
      <w:r w:rsidRPr="003B4CDD">
        <w:t>]) OR (((</w:t>
      </w:r>
      <w:proofErr w:type="spellStart"/>
      <w:r w:rsidRPr="003B4CDD">
        <w:t>transplacental</w:t>
      </w:r>
      <w:proofErr w:type="spellEnd"/>
      <w:r w:rsidRPr="003B4CDD">
        <w:t>[</w:t>
      </w:r>
      <w:proofErr w:type="spellStart"/>
      <w:r w:rsidRPr="003B4CDD">
        <w:t>tiab</w:t>
      </w:r>
      <w:proofErr w:type="spellEnd"/>
      <w:r w:rsidRPr="003B4CDD">
        <w:t>] OR trans-placental[</w:t>
      </w:r>
      <w:proofErr w:type="spellStart"/>
      <w:r w:rsidRPr="003B4CDD">
        <w:t>tiab</w:t>
      </w:r>
      <w:proofErr w:type="spellEnd"/>
      <w:r w:rsidRPr="003B4CDD">
        <w:t>] OR placental[</w:t>
      </w:r>
      <w:proofErr w:type="spellStart"/>
      <w:r w:rsidRPr="003B4CDD">
        <w:t>tiab</w:t>
      </w:r>
      <w:proofErr w:type="spellEnd"/>
      <w:r w:rsidRPr="003B4CDD">
        <w:t>] OR vertical[</w:t>
      </w:r>
      <w:proofErr w:type="spellStart"/>
      <w:r w:rsidRPr="003B4CDD">
        <w:t>tiab</w:t>
      </w:r>
      <w:proofErr w:type="spellEnd"/>
      <w:r w:rsidRPr="003B4CDD">
        <w:t>] OR mother-to-child[</w:t>
      </w:r>
      <w:proofErr w:type="spellStart"/>
      <w:r w:rsidRPr="003B4CDD">
        <w:t>tiab</w:t>
      </w:r>
      <w:proofErr w:type="spellEnd"/>
      <w:r w:rsidRPr="003B4CDD">
        <w:t xml:space="preserve">] OR </w:t>
      </w:r>
      <w:proofErr w:type="spellStart"/>
      <w:r w:rsidRPr="003B4CDD">
        <w:t>intrauter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) AND (</w:t>
      </w:r>
      <w:proofErr w:type="spellStart"/>
      <w:r w:rsidRPr="003B4CDD">
        <w:t>transmi</w:t>
      </w:r>
      <w:proofErr w:type="spellEnd"/>
      <w:r w:rsidRPr="003B4CDD">
        <w:t>*[</w:t>
      </w:r>
      <w:proofErr w:type="spellStart"/>
      <w:r w:rsidRPr="003B4CDD">
        <w:t>tiab</w:t>
      </w:r>
      <w:proofErr w:type="spellEnd"/>
      <w:r w:rsidRPr="003B4CDD">
        <w:t>] OR infect*[</w:t>
      </w:r>
      <w:proofErr w:type="spellStart"/>
      <w:r w:rsidRPr="003B4CDD">
        <w:t>tiab</w:t>
      </w:r>
      <w:proofErr w:type="spellEnd"/>
      <w:r w:rsidRPr="003B4CDD">
        <w:t xml:space="preserve">]))) OR ("vertical infection </w:t>
      </w:r>
      <w:proofErr w:type="spellStart"/>
      <w:r w:rsidRPr="003B4CDD">
        <w:t>transmi</w:t>
      </w:r>
      <w:proofErr w:type="spellEnd"/>
      <w:r w:rsidRPr="003B4CDD">
        <w:t>*"[</w:t>
      </w:r>
      <w:proofErr w:type="spellStart"/>
      <w:r w:rsidRPr="003B4CDD">
        <w:t>tiab</w:t>
      </w:r>
      <w:proofErr w:type="spellEnd"/>
      <w:r w:rsidRPr="003B4CDD">
        <w:t>]) OR (MTCT[</w:t>
      </w:r>
      <w:proofErr w:type="spellStart"/>
      <w:r w:rsidRPr="003B4CDD">
        <w:t>tiab</w:t>
      </w:r>
      <w:proofErr w:type="spellEnd"/>
      <w:r w:rsidRPr="003B4CDD">
        <w:t>]) OR ("congenital infect*"[</w:t>
      </w:r>
      <w:proofErr w:type="spellStart"/>
      <w:r w:rsidRPr="003B4CDD">
        <w:t>tiab</w:t>
      </w:r>
      <w:proofErr w:type="spellEnd"/>
      <w:r w:rsidRPr="003B4CDD">
        <w:t>]))) AND 2020/07/01:2020/11/23[</w:t>
      </w:r>
      <w:proofErr w:type="spellStart"/>
      <w:r w:rsidRPr="003B4CDD">
        <w:t>edat</w:t>
      </w:r>
      <w:proofErr w:type="spellEnd"/>
      <w:r w:rsidRPr="003B4CDD">
        <w:t>])</w:t>
      </w:r>
    </w:p>
    <w:p w:rsidR="005D4498" w:rsidRDefault="005D4498" w:rsidP="00DD57C1"/>
    <w:p w:rsidR="005D4498" w:rsidRDefault="005D4498" w:rsidP="00DD57C1">
      <w:r>
        <w:t>Europe PMC</w:t>
      </w:r>
      <w:r w:rsidR="00A649D4">
        <w:t xml:space="preserve"> – for prepints</w:t>
      </w:r>
      <w:bookmarkStart w:id="0" w:name="_GoBack"/>
      <w:bookmarkEnd w:id="0"/>
    </w:p>
    <w:p w:rsidR="005D4498" w:rsidRPr="00DD57C1" w:rsidRDefault="005D4498" w:rsidP="00DD57C1">
      <w:r w:rsidRPr="005D4498">
        <w:t>((cord AND (Clamp* OR strip* OR milk*)) AND ("COVID-19" or COVID19 or 2019nCoV or "Corona Virus" or Coronavirus or "</w:t>
      </w:r>
      <w:proofErr w:type="spellStart"/>
      <w:r w:rsidRPr="005D4498">
        <w:t>CoV</w:t>
      </w:r>
      <w:proofErr w:type="spellEnd"/>
      <w:r w:rsidRPr="005D4498">
        <w:t xml:space="preserve"> 2" or CoV2 or COVID or </w:t>
      </w:r>
      <w:proofErr w:type="spellStart"/>
      <w:r w:rsidRPr="005D4498">
        <w:t>nCoV</w:t>
      </w:r>
      <w:proofErr w:type="spellEnd"/>
      <w:r w:rsidRPr="005D4498">
        <w:t xml:space="preserve"> or SARS2 or </w:t>
      </w:r>
      <w:proofErr w:type="spellStart"/>
      <w:r w:rsidRPr="005D4498">
        <w:t>SARSCoV</w:t>
      </w:r>
      <w:proofErr w:type="spellEnd"/>
      <w:r w:rsidRPr="005D4498">
        <w:t xml:space="preserve"> or "SARS-</w:t>
      </w:r>
      <w:proofErr w:type="spellStart"/>
      <w:r w:rsidRPr="005D4498">
        <w:t>CoV</w:t>
      </w:r>
      <w:proofErr w:type="spellEnd"/>
      <w:r w:rsidRPr="005D4498">
        <w:t>") AND ((</w:t>
      </w:r>
      <w:proofErr w:type="spellStart"/>
      <w:r w:rsidRPr="005D4498">
        <w:t>transplacental</w:t>
      </w:r>
      <w:proofErr w:type="spellEnd"/>
      <w:r w:rsidRPr="005D4498">
        <w:t xml:space="preserve"> OR "trans-placental" OR placental OR vertical OR "mother-to-child" OR </w:t>
      </w:r>
      <w:proofErr w:type="spellStart"/>
      <w:r w:rsidRPr="005D4498">
        <w:t>intrauter</w:t>
      </w:r>
      <w:proofErr w:type="spellEnd"/>
      <w:r w:rsidRPr="005D4498">
        <w:t>*) AND (</w:t>
      </w:r>
      <w:proofErr w:type="spellStart"/>
      <w:r w:rsidRPr="005D4498">
        <w:t>transmi</w:t>
      </w:r>
      <w:proofErr w:type="spellEnd"/>
      <w:r w:rsidRPr="005D4498">
        <w:t>* OR infect*))) AND (SRC</w:t>
      </w:r>
      <w:proofErr w:type="gramStart"/>
      <w:r w:rsidRPr="005D4498">
        <w:t>:PPR</w:t>
      </w:r>
      <w:proofErr w:type="gramEnd"/>
      <w:r w:rsidRPr="005D4498">
        <w:t>) AND (FIRST_PDATE:[2020-07-01 TO 2020-11-23])</w:t>
      </w:r>
    </w:p>
    <w:sectPr w:rsidR="005D4498" w:rsidRPr="00DD57C1" w:rsidSect="00A64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Q1NzYwMzIwMbJU0lEKTi0uzszPAykwrAUA6edrkywAAAA="/>
  </w:docVars>
  <w:rsids>
    <w:rsidRoot w:val="00CD7829"/>
    <w:rsid w:val="00092B0E"/>
    <w:rsid w:val="001132B2"/>
    <w:rsid w:val="00335AF6"/>
    <w:rsid w:val="003B4CDD"/>
    <w:rsid w:val="00596CD4"/>
    <w:rsid w:val="005D4498"/>
    <w:rsid w:val="007838C3"/>
    <w:rsid w:val="00801C34"/>
    <w:rsid w:val="00862101"/>
    <w:rsid w:val="00A51142"/>
    <w:rsid w:val="00A649D4"/>
    <w:rsid w:val="00C212F1"/>
    <w:rsid w:val="00CD7829"/>
    <w:rsid w:val="00DD57C1"/>
    <w:rsid w:val="00E427AE"/>
    <w:rsid w:val="00E4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archhistory-search-term">
    <w:name w:val="searchhistory-search-term"/>
    <w:basedOn w:val="DefaultParagraphFont"/>
    <w:rsid w:val="00CD7829"/>
  </w:style>
  <w:style w:type="character" w:customStyle="1" w:styleId="dbname">
    <w:name w:val="dbname"/>
    <w:basedOn w:val="DefaultParagraphFont"/>
    <w:rsid w:val="00A51142"/>
  </w:style>
  <w:style w:type="character" w:customStyle="1" w:styleId="dbdate">
    <w:name w:val="dbdate"/>
    <w:basedOn w:val="DefaultParagraphFont"/>
    <w:rsid w:val="00A51142"/>
  </w:style>
  <w:style w:type="character" w:styleId="Hyperlink">
    <w:name w:val="Hyperlink"/>
    <w:basedOn w:val="DefaultParagraphFont"/>
    <w:uiPriority w:val="99"/>
    <w:unhideWhenUsed/>
    <w:rsid w:val="00801C3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1C34"/>
    <w:rPr>
      <w:color w:val="800080"/>
      <w:u w:val="single"/>
    </w:rPr>
  </w:style>
  <w:style w:type="character" w:customStyle="1" w:styleId="d-flex">
    <w:name w:val="d-flex"/>
    <w:basedOn w:val="DefaultParagraphFont"/>
    <w:rsid w:val="00801C34"/>
  </w:style>
  <w:style w:type="character" w:customStyle="1" w:styleId="history-span">
    <w:name w:val="history-span"/>
    <w:basedOn w:val="DefaultParagraphFont"/>
    <w:rsid w:val="00801C34"/>
  </w:style>
  <w:style w:type="paragraph" w:styleId="BalloonText">
    <w:name w:val="Balloon Text"/>
    <w:basedOn w:val="Normal"/>
    <w:link w:val="BalloonTextChar"/>
    <w:uiPriority w:val="99"/>
    <w:semiHidden/>
    <w:unhideWhenUsed/>
    <w:rsid w:val="00801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C3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D57C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earchhistory-search-term">
    <w:name w:val="searchhistory-search-term"/>
    <w:basedOn w:val="DefaultParagraphFont"/>
    <w:rsid w:val="00CD7829"/>
  </w:style>
  <w:style w:type="character" w:customStyle="1" w:styleId="dbname">
    <w:name w:val="dbname"/>
    <w:basedOn w:val="DefaultParagraphFont"/>
    <w:rsid w:val="00A51142"/>
  </w:style>
  <w:style w:type="character" w:customStyle="1" w:styleId="dbdate">
    <w:name w:val="dbdate"/>
    <w:basedOn w:val="DefaultParagraphFont"/>
    <w:rsid w:val="00A51142"/>
  </w:style>
  <w:style w:type="character" w:styleId="Hyperlink">
    <w:name w:val="Hyperlink"/>
    <w:basedOn w:val="DefaultParagraphFont"/>
    <w:uiPriority w:val="99"/>
    <w:unhideWhenUsed/>
    <w:rsid w:val="00801C3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1C34"/>
    <w:rPr>
      <w:color w:val="800080"/>
      <w:u w:val="single"/>
    </w:rPr>
  </w:style>
  <w:style w:type="character" w:customStyle="1" w:styleId="d-flex">
    <w:name w:val="d-flex"/>
    <w:basedOn w:val="DefaultParagraphFont"/>
    <w:rsid w:val="00801C34"/>
  </w:style>
  <w:style w:type="character" w:customStyle="1" w:styleId="history-span">
    <w:name w:val="history-span"/>
    <w:basedOn w:val="DefaultParagraphFont"/>
    <w:rsid w:val="00801C34"/>
  </w:style>
  <w:style w:type="paragraph" w:styleId="BalloonText">
    <w:name w:val="Balloon Text"/>
    <w:basedOn w:val="Normal"/>
    <w:link w:val="BalloonTextChar"/>
    <w:uiPriority w:val="99"/>
    <w:semiHidden/>
    <w:unhideWhenUsed/>
    <w:rsid w:val="00801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C3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D57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8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9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0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8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2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6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2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4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8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9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3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9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2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3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0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6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8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0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7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8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6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2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6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3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7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7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3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77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72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8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3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7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4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3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5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6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6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9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2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1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8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1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2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3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4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3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0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6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8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6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pps-webofknowledge-com.ezproxy.sussex.ac.uk/summary.do?product=WOS&amp;doc=1&amp;qid=9&amp;SID=D4o2qRLWcdZSWjmOZs8&amp;search_mode=AdvancedSearch&amp;update_back2search_link_param=yes" TargetMode="External"/><Relationship Id="rId18" Type="http://schemas.openxmlformats.org/officeDocument/2006/relationships/hyperlink" Target="https://apps-webofknowledge-com.ezproxy.sussex.ac.uk/summary.do?product=WOS&amp;doc=1&amp;qid=4&amp;SID=D4o2qRLWcdZSWjmOZs8&amp;search_mode=AdvancedSearch&amp;update_back2search_link_param=yes" TargetMode="External"/><Relationship Id="rId26" Type="http://schemas.openxmlformats.org/officeDocument/2006/relationships/hyperlink" Target="https://www.tripdatabase.com/search?criteria=%235+AND+%28%238+OR+%239%2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pps-webofknowledge-com.ezproxy.sussex.ac.uk/summary.do?product=WOS&amp;doc=1&amp;qid=1&amp;SID=D4o2qRLWcdZSWjmOZs8&amp;search_mode=AdvancedSearch&amp;update_back2search_link_param=yes" TargetMode="External"/><Relationship Id="rId34" Type="http://schemas.openxmlformats.org/officeDocument/2006/relationships/customXml" Target="../customXml/item3.xml"/><Relationship Id="rId7" Type="http://schemas.openxmlformats.org/officeDocument/2006/relationships/hyperlink" Target="https://apps-webofknowledge-com.ezproxy.sussex.ac.uk/summary.do?product=WOS&amp;doc=1&amp;qid=15&amp;SID=D4o2qRLWcdZSWjmOZs8&amp;search_mode=AdvancedSearch&amp;update_back2search_link_param=yes" TargetMode="External"/><Relationship Id="rId12" Type="http://schemas.openxmlformats.org/officeDocument/2006/relationships/hyperlink" Target="https://apps-webofknowledge-com.ezproxy.sussex.ac.uk/summary.do?product=WOS&amp;doc=1&amp;qid=10&amp;SID=D4o2qRLWcdZSWjmOZs8&amp;search_mode=CombineSearches&amp;update_back2search_link_param=yes" TargetMode="External"/><Relationship Id="rId17" Type="http://schemas.openxmlformats.org/officeDocument/2006/relationships/hyperlink" Target="https://apps-webofknowledge-com.ezproxy.sussex.ac.uk/summary.do?product=WOS&amp;doc=1&amp;qid=5&amp;SID=D4o2qRLWcdZSWjmOZs8&amp;search_mode=AdvancedSearch&amp;update_back2search_link_param=yes" TargetMode="External"/><Relationship Id="rId25" Type="http://schemas.openxmlformats.org/officeDocument/2006/relationships/hyperlink" Target="https://www.tripdatabase.com/search?criteria=%22infect*%22%7e3+(transplacental+or+%22trans-placental%22+or+placental+or+vertical+or+%22mother-to-child%22+or+intrauter*)" TargetMode="External"/><Relationship Id="rId33" Type="http://schemas.openxmlformats.org/officeDocument/2006/relationships/customXml" Target="../customXml/item2.xml"/><Relationship Id="rId2" Type="http://schemas.microsoft.com/office/2007/relationships/stylesWithEffects" Target="stylesWithEffects.xml"/><Relationship Id="rId16" Type="http://schemas.openxmlformats.org/officeDocument/2006/relationships/hyperlink" Target="https://apps-webofknowledge-com.ezproxy.sussex.ac.uk/summary.do?product=WOS&amp;doc=1&amp;qid=6&amp;SID=D4o2qRLWcdZSWjmOZs8&amp;search_mode=AdvancedSearch&amp;update_back2search_link_param=yes" TargetMode="External"/><Relationship Id="rId20" Type="http://schemas.openxmlformats.org/officeDocument/2006/relationships/hyperlink" Target="https://apps-webofknowledge-com.ezproxy.sussex.ac.uk/summary.do?product=WOS&amp;doc=1&amp;qid=2&amp;SID=D4o2qRLWcdZSWjmOZs8&amp;search_mode=AdvancedSearch&amp;update_back2search_link_param=yes" TargetMode="External"/><Relationship Id="rId29" Type="http://schemas.openxmlformats.org/officeDocument/2006/relationships/hyperlink" Target="https://www.tripdatabase.com/search?criteria=(covid-19+or+%22covid+19%22+or+%22novel+coronavirus%22+or+%22SARS-CoV2*%22)" TargetMode="External"/><Relationship Id="rId1" Type="http://schemas.openxmlformats.org/officeDocument/2006/relationships/styles" Target="styles.xml"/><Relationship Id="rId6" Type="http://schemas.openxmlformats.org/officeDocument/2006/relationships/hyperlink" Target="https://apps-webofknowledge-com.ezproxy.sussex.ac.uk/summary.do?product=WOS&amp;doc=1&amp;qid=16&amp;SID=D4o2qRLWcdZSWjmOZs8&amp;search_mode=CombineSearches&amp;update_back2search_link_param=yes" TargetMode="External"/><Relationship Id="rId11" Type="http://schemas.openxmlformats.org/officeDocument/2006/relationships/hyperlink" Target="https://apps-webofknowledge-com.ezproxy.sussex.ac.uk/summary.do?product=WOS&amp;doc=1&amp;qid=11&amp;SID=D4o2qRLWcdZSWjmOZs8&amp;search_mode=AdvancedSearch&amp;update_back2search_link_param=yes" TargetMode="External"/><Relationship Id="rId24" Type="http://schemas.openxmlformats.org/officeDocument/2006/relationships/hyperlink" Target="https://www.tripdatabase.com/search?criteria=%235+AND+%28%238+OR+%239%29" TargetMode="External"/><Relationship Id="rId32" Type="http://schemas.openxmlformats.org/officeDocument/2006/relationships/customXml" Target="../customXml/item1.xml"/><Relationship Id="rId5" Type="http://schemas.openxmlformats.org/officeDocument/2006/relationships/hyperlink" Target="https://apps-webofknowledge-com.ezproxy.sussex.ac.uk/summary.do?product=WOS&amp;doc=1&amp;qid=17&amp;SID=D4o2qRLWcdZSWjmOZs8&amp;search_mode=CombineSearches&amp;update_back2search_link_param=yes" TargetMode="External"/><Relationship Id="rId15" Type="http://schemas.openxmlformats.org/officeDocument/2006/relationships/hyperlink" Target="https://apps-webofknowledge-com.ezproxy.sussex.ac.uk/summary.do?product=WOS&amp;doc=1&amp;qid=7&amp;SID=D4o2qRLWcdZSWjmOZs8&amp;search_mode=AdvancedSearch&amp;update_back2search_link_param=yes" TargetMode="External"/><Relationship Id="rId23" Type="http://schemas.openxmlformats.org/officeDocument/2006/relationships/hyperlink" Target="https://www.tripdatabase.com/search?criteria=%235+AND+(%238+OR+%239)" TargetMode="External"/><Relationship Id="rId28" Type="http://schemas.openxmlformats.org/officeDocument/2006/relationships/hyperlink" Target="https://www.tripdatabase.com/search?criteria=%235+AND+%28%238+OR+%239%29" TargetMode="External"/><Relationship Id="rId10" Type="http://schemas.openxmlformats.org/officeDocument/2006/relationships/hyperlink" Target="https://apps-webofknowledge-com.ezproxy.sussex.ac.uk/summary.do?product=WOS&amp;doc=1&amp;qid=12&amp;SID=D4o2qRLWcdZSWjmOZs8&amp;search_mode=AdvancedSearch&amp;update_back2search_link_param=yes" TargetMode="External"/><Relationship Id="rId19" Type="http://schemas.openxmlformats.org/officeDocument/2006/relationships/hyperlink" Target="https://apps-webofknowledge-com.ezproxy.sussex.ac.uk/summary.do?product=WOS&amp;doc=1&amp;qid=3&amp;SID=D4o2qRLWcdZSWjmOZs8&amp;search_mode=AdvancedSearch&amp;update_back2search_link_param=ye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pps-webofknowledge-com.ezproxy.sussex.ac.uk/summary.do?product=WOS&amp;doc=1&amp;qid=13&amp;SID=D4o2qRLWcdZSWjmOZs8&amp;search_mode=AdvancedSearch&amp;update_back2search_link_param=yes" TargetMode="External"/><Relationship Id="rId14" Type="http://schemas.openxmlformats.org/officeDocument/2006/relationships/hyperlink" Target="https://apps-webofknowledge-com.ezproxy.sussex.ac.uk/summary.do?product=WOS&amp;doc=1&amp;qid=8&amp;SID=D4o2qRLWcdZSWjmOZs8&amp;search_mode=AdvancedSearch&amp;update_back2search_link_param=yes" TargetMode="External"/><Relationship Id="rId22" Type="http://schemas.openxmlformats.org/officeDocument/2006/relationships/hyperlink" Target="https://www.tripdatabase.com/search?criteria=%235+AND+%28%238+OR+%239%29" TargetMode="External"/><Relationship Id="rId27" Type="http://schemas.openxmlformats.org/officeDocument/2006/relationships/hyperlink" Target="https://www.tripdatabase.com/search?criteria=%22transmi*%22%7e3+(transplacental+or+%22trans-placental%22+or+placental+or+vertical+or+%22mother-to-child%22+or+intrauter*)" TargetMode="External"/><Relationship Id="rId30" Type="http://schemas.openxmlformats.org/officeDocument/2006/relationships/fontTable" Target="fontTable.xml"/><Relationship Id="rId8" Type="http://schemas.openxmlformats.org/officeDocument/2006/relationships/hyperlink" Target="https://apps-webofknowledge-com.ezproxy.sussex.ac.uk/summary.do?product=WOS&amp;doc=1&amp;qid=14&amp;SID=D4o2qRLWcdZSWjmOZs8&amp;search_mode=AdvancedSearch&amp;update_back2search_link_param=y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0370B48BBA144B9E44F1BB6CFC9339" ma:contentTypeVersion="13" ma:contentTypeDescription="Create a new document." ma:contentTypeScope="" ma:versionID="3e4903b6c2e5582c8b44909f69d33079">
  <xsd:schema xmlns:xsd="http://www.w3.org/2001/XMLSchema" xmlns:xs="http://www.w3.org/2001/XMLSchema" xmlns:p="http://schemas.microsoft.com/office/2006/metadata/properties" xmlns:ns2="382045dd-ef42-47a5-a0c9-61db8b65d320" xmlns:ns3="d2389ad0-4628-4ca4-babd-a5e1ca1fc43d" targetNamespace="http://schemas.microsoft.com/office/2006/metadata/properties" ma:root="true" ma:fieldsID="920af9b370b9901f7dce093147f5d5b2" ns2:_="" ns3:_="">
    <xsd:import namespace="382045dd-ef42-47a5-a0c9-61db8b65d320"/>
    <xsd:import namespace="d2389ad0-4628-4ca4-babd-a5e1ca1fc4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2045dd-ef42-47a5-a0c9-61db8b65d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89ad0-4628-4ca4-babd-a5e1ca1fc43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20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6923DD-F435-4977-8501-A56747305D89}"/>
</file>

<file path=customXml/itemProps2.xml><?xml version="1.0" encoding="utf-8"?>
<ds:datastoreItem xmlns:ds="http://schemas.openxmlformats.org/officeDocument/2006/customXml" ds:itemID="{D20E6DB6-0869-4FA5-A19D-34EDBFDE0ECA}"/>
</file>

<file path=customXml/itemProps3.xml><?xml version="1.0" encoding="utf-8"?>
<ds:datastoreItem xmlns:ds="http://schemas.openxmlformats.org/officeDocument/2006/customXml" ds:itemID="{CA2B004B-FF07-4727-B6C3-97FB2DAABF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8</Pages>
  <Words>3198</Words>
  <Characters>18230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UH NHS Trust</Company>
  <LinksUpToDate>false</LinksUpToDate>
  <CharactersWithSpaces>2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bre, Igor</dc:creator>
  <cp:lastModifiedBy>Brbre, Igor</cp:lastModifiedBy>
  <cp:revision>12</cp:revision>
  <dcterms:created xsi:type="dcterms:W3CDTF">2020-07-14T00:08:00Z</dcterms:created>
  <dcterms:modified xsi:type="dcterms:W3CDTF">2021-03-1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0370B48BBA144B9E44F1BB6CFC9339</vt:lpwstr>
  </property>
</Properties>
</file>